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D518E" w:rsidRDefault="00FD518E" w:rsidP="00FD518E">
      <w:pPr>
        <w:spacing w:after="0" w:line="240" w:lineRule="auto"/>
        <w:rPr>
          <w:b/>
        </w:rPr>
      </w:pPr>
      <w:r>
        <w:rPr>
          <w:b/>
        </w:rPr>
        <w:t>Lost Customers: R-45</w:t>
      </w:r>
      <w:r w:rsidRPr="00F11B90">
        <w:rPr>
          <w:b/>
        </w:rPr>
        <w:t>V</w:t>
      </w:r>
    </w:p>
    <w:p w:rsidR="00FD518E" w:rsidRDefault="00FD518E" w:rsidP="00FD518E">
      <w:pPr>
        <w:spacing w:after="0" w:line="240" w:lineRule="auto"/>
        <w:rPr>
          <w:b/>
        </w:rPr>
      </w:pPr>
    </w:p>
    <w:p w:rsidR="00FD518E" w:rsidRPr="00F11B90" w:rsidRDefault="00FD518E" w:rsidP="00FD518E">
      <w:pPr>
        <w:spacing w:after="0" w:line="240" w:lineRule="auto"/>
      </w:pPr>
      <w:r>
        <w:rPr>
          <w:b/>
        </w:rPr>
        <w:t xml:space="preserve">Subject: </w:t>
      </w:r>
      <w:r w:rsidRPr="00F11B90">
        <w:t>The Leading Medical Oxygen Sensor Supplier: Supplying the R-</w:t>
      </w:r>
      <w:r>
        <w:t>45</w:t>
      </w:r>
      <w:r w:rsidRPr="00F11B90">
        <w:t>V</w:t>
      </w:r>
    </w:p>
    <w:p w:rsidR="00FD518E" w:rsidRPr="00F11B90" w:rsidRDefault="00FD518E" w:rsidP="00FD518E">
      <w:pPr>
        <w:spacing w:after="0" w:line="240" w:lineRule="auto"/>
        <w:rPr>
          <w:b/>
        </w:rPr>
      </w:pPr>
    </w:p>
    <w:p w:rsidR="00FD518E" w:rsidRPr="00F11B90" w:rsidRDefault="00FD518E" w:rsidP="00FD518E">
      <w:pPr>
        <w:spacing w:after="0" w:line="240" w:lineRule="auto"/>
        <w:jc w:val="center"/>
        <w:rPr>
          <w:b/>
        </w:rPr>
      </w:pPr>
    </w:p>
    <w:p w:rsidR="00FD518E" w:rsidRPr="00F11B90" w:rsidRDefault="00FD518E" w:rsidP="00FD518E">
      <w:pPr>
        <w:spacing w:after="0" w:line="240" w:lineRule="auto"/>
        <w:rPr>
          <w:b/>
        </w:rPr>
      </w:pPr>
      <w:r w:rsidRPr="00F11B90">
        <w:rPr>
          <w:b/>
        </w:rPr>
        <w:t>--------------------------------------------------------- Copy below -----------------------------------------------------------</w:t>
      </w:r>
    </w:p>
    <w:p w:rsidR="00FD518E" w:rsidRPr="00F11B90" w:rsidRDefault="00FD518E" w:rsidP="00FD518E">
      <w:pPr>
        <w:spacing w:after="0" w:line="240" w:lineRule="auto"/>
        <w:rPr>
          <w:b/>
        </w:rPr>
      </w:pPr>
    </w:p>
    <w:p w:rsidR="00FD518E" w:rsidRPr="00F11B90" w:rsidRDefault="00FD518E" w:rsidP="00FD518E">
      <w:pPr>
        <w:spacing w:after="0" w:line="240" w:lineRule="auto"/>
        <w:jc w:val="center"/>
      </w:pPr>
      <w:r w:rsidRPr="00F11B90">
        <w:rPr>
          <w:b/>
        </w:rPr>
        <w:t>The Leading Medical Oxygen Sensor Supplier: Supplying the R-</w:t>
      </w:r>
      <w:r>
        <w:rPr>
          <w:b/>
        </w:rPr>
        <w:t>45</w:t>
      </w:r>
      <w:r w:rsidRPr="00F11B90">
        <w:rPr>
          <w:b/>
        </w:rPr>
        <w:t>V</w:t>
      </w:r>
    </w:p>
    <w:p w:rsidR="00FD518E" w:rsidRPr="00F11B90" w:rsidRDefault="00FD518E" w:rsidP="00FD518E">
      <w:pPr>
        <w:spacing w:after="0" w:line="240" w:lineRule="auto"/>
        <w:jc w:val="both"/>
        <w:rPr>
          <w:b/>
        </w:rPr>
      </w:pPr>
      <w:bookmarkStart w:id="0" w:name="_GoBack"/>
      <w:bookmarkEnd w:id="0"/>
    </w:p>
    <w:p w:rsidR="00FD518E" w:rsidRPr="00F11B90" w:rsidRDefault="00FD518E" w:rsidP="00FD518E">
      <w:pPr>
        <w:spacing w:after="0" w:line="240" w:lineRule="auto"/>
        <w:jc w:val="both"/>
      </w:pPr>
      <w:r w:rsidRPr="00F11B90">
        <w:t xml:space="preserve">The </w:t>
      </w:r>
      <w:r w:rsidRPr="00F11B90">
        <w:rPr>
          <w:b/>
        </w:rPr>
        <w:t>newly</w:t>
      </w:r>
      <w:r w:rsidRPr="00F11B90">
        <w:t xml:space="preserve"> </w:t>
      </w:r>
      <w:r w:rsidRPr="00F11B90">
        <w:rPr>
          <w:b/>
        </w:rPr>
        <w:t>extended</w:t>
      </w:r>
      <w:r w:rsidRPr="00F11B90">
        <w:t xml:space="preserve"> range of Medical Oxygen Sensors from Viamed</w:t>
      </w:r>
      <w:r w:rsidRPr="00F11B90">
        <w:rPr>
          <w:b/>
        </w:rPr>
        <w:t xml:space="preserve"> </w:t>
      </w:r>
      <w:r w:rsidRPr="00F11B90">
        <w:t>provides the</w:t>
      </w:r>
      <w:r w:rsidRPr="00F11B90">
        <w:rPr>
          <w:b/>
        </w:rPr>
        <w:t xml:space="preserve"> </w:t>
      </w:r>
      <w:r>
        <w:rPr>
          <w:b/>
        </w:rPr>
        <w:t>w</w:t>
      </w:r>
      <w:r w:rsidRPr="00F11B90">
        <w:rPr>
          <w:b/>
        </w:rPr>
        <w:t xml:space="preserve">idest </w:t>
      </w:r>
      <w:r>
        <w:rPr>
          <w:b/>
        </w:rPr>
        <w:t>r</w:t>
      </w:r>
      <w:r w:rsidRPr="00F11B90">
        <w:rPr>
          <w:b/>
        </w:rPr>
        <w:t xml:space="preserve">ange </w:t>
      </w:r>
      <w:r w:rsidRPr="00F11B90">
        <w:t>and the</w:t>
      </w:r>
      <w:r w:rsidRPr="00F11B90">
        <w:rPr>
          <w:b/>
        </w:rPr>
        <w:t xml:space="preserve"> </w:t>
      </w:r>
      <w:r>
        <w:rPr>
          <w:b/>
        </w:rPr>
        <w:t>l</w:t>
      </w:r>
      <w:r w:rsidRPr="00F11B90">
        <w:rPr>
          <w:b/>
        </w:rPr>
        <w:t xml:space="preserve">atest </w:t>
      </w:r>
      <w:r>
        <w:rPr>
          <w:b/>
        </w:rPr>
        <w:t>t</w:t>
      </w:r>
      <w:r w:rsidRPr="00F11B90">
        <w:rPr>
          <w:b/>
        </w:rPr>
        <w:t xml:space="preserve">echnology </w:t>
      </w:r>
      <w:r w:rsidRPr="00F11B90">
        <w:t xml:space="preserve">to allow you to get the best value for money when using OEM and compatible oxygen sensors.  </w:t>
      </w:r>
    </w:p>
    <w:p w:rsidR="00FD518E" w:rsidRPr="00F11B90" w:rsidRDefault="00FD518E" w:rsidP="00FD518E">
      <w:pPr>
        <w:spacing w:after="0" w:line="240" w:lineRule="auto"/>
        <w:jc w:val="both"/>
      </w:pPr>
    </w:p>
    <w:p w:rsidR="00FD518E" w:rsidRPr="00F11B90" w:rsidRDefault="00FD518E" w:rsidP="00FD518E">
      <w:pPr>
        <w:spacing w:after="0" w:line="240" w:lineRule="auto"/>
        <w:jc w:val="both"/>
      </w:pPr>
      <w:r w:rsidRPr="00F11B90">
        <w:t xml:space="preserve">The range </w:t>
      </w:r>
      <w:r>
        <w:t>includes the R-45</w:t>
      </w:r>
      <w:r w:rsidRPr="00F11B90">
        <w:t xml:space="preserve">V which is compatible with </w:t>
      </w:r>
      <w:r w:rsidRPr="009E31BF">
        <w:t xml:space="preserve">the </w:t>
      </w:r>
      <w:r>
        <w:t>MAX-16 oxygen sensor</w:t>
      </w:r>
      <w:r w:rsidRPr="009E31BF">
        <w:t xml:space="preserve">, </w:t>
      </w:r>
      <w:r>
        <w:t>for use in the Nellcor Puritan Bennett (</w:t>
      </w:r>
      <w:r w:rsidRPr="001A4663">
        <w:t>Mallinckrodt, Tyco, Covdien, Medtronics) ventilators</w:t>
      </w:r>
      <w:r w:rsidRPr="00F11B90">
        <w:t>, to name a few. We are contacting you as you have previously ordered this sensor from us and wanted to know if there was a reason you no longer purchase?</w:t>
      </w:r>
    </w:p>
    <w:p w:rsidR="00FD518E" w:rsidRPr="00F11B90" w:rsidRDefault="00FD518E" w:rsidP="00FD518E">
      <w:pPr>
        <w:spacing w:after="0" w:line="240" w:lineRule="auto"/>
        <w:jc w:val="both"/>
      </w:pPr>
    </w:p>
    <w:p w:rsidR="00FD518E" w:rsidRPr="00F11B90" w:rsidRDefault="00FD518E" w:rsidP="00FD518E">
      <w:pPr>
        <w:tabs>
          <w:tab w:val="left" w:pos="1823"/>
        </w:tabs>
        <w:autoSpaceDE w:val="0"/>
        <w:spacing w:after="0" w:line="240" w:lineRule="auto"/>
        <w:jc w:val="both"/>
      </w:pPr>
      <w:r w:rsidRPr="00F11B90">
        <w:t xml:space="preserve">I have attached our complete oxygen monitoring catalogue which also information on our flowsensors, which you may find of interest. </w:t>
      </w:r>
    </w:p>
    <w:p w:rsidR="00FD518E" w:rsidRPr="00F11B90" w:rsidRDefault="00FD518E" w:rsidP="00FD518E">
      <w:pPr>
        <w:tabs>
          <w:tab w:val="left" w:pos="1823"/>
        </w:tabs>
        <w:autoSpaceDE w:val="0"/>
        <w:spacing w:after="0" w:line="240" w:lineRule="auto"/>
        <w:jc w:val="both"/>
      </w:pPr>
    </w:p>
    <w:p w:rsidR="00FD518E" w:rsidRPr="00F11B90" w:rsidRDefault="00FD518E" w:rsidP="00FD518E">
      <w:pPr>
        <w:tabs>
          <w:tab w:val="left" w:pos="1823"/>
        </w:tabs>
        <w:autoSpaceDE w:val="0"/>
        <w:spacing w:after="0" w:line="240" w:lineRule="auto"/>
        <w:jc w:val="both"/>
      </w:pPr>
      <w:r w:rsidRPr="00F11B90">
        <w:t xml:space="preserve">Should you require further information on applications and compatibility, please visit our website – </w:t>
      </w:r>
      <w:r w:rsidRPr="00F11B90">
        <w:rPr>
          <w:b/>
        </w:rPr>
        <w:t>www.viamed.co.uk</w:t>
      </w:r>
      <w:r w:rsidRPr="00F11B90">
        <w:t>/xref. If you should wish to place an order, or cannot find your oxygen sensor or equipment listed on the online cross reference, then please contact a member of our sales team on:</w:t>
      </w:r>
    </w:p>
    <w:p w:rsidR="00FD518E" w:rsidRPr="00F11B90" w:rsidRDefault="00FD518E" w:rsidP="00FD518E">
      <w:pPr>
        <w:tabs>
          <w:tab w:val="left" w:pos="1823"/>
        </w:tabs>
        <w:autoSpaceDE w:val="0"/>
        <w:spacing w:before="120" w:after="0" w:line="240" w:lineRule="auto"/>
        <w:jc w:val="center"/>
      </w:pPr>
      <w:r w:rsidRPr="00F11B90">
        <w:rPr>
          <w:b/>
          <w:sz w:val="48"/>
          <w:szCs w:val="48"/>
        </w:rPr>
        <w:t>+44 (0)1535 634 542</w:t>
      </w:r>
    </w:p>
    <w:p w:rsidR="00FD518E" w:rsidRDefault="00FD518E" w:rsidP="00FD518E">
      <w:pPr>
        <w:tabs>
          <w:tab w:val="left" w:pos="1823"/>
        </w:tabs>
        <w:autoSpaceDE w:val="0"/>
        <w:spacing w:after="0" w:line="240" w:lineRule="auto"/>
        <w:jc w:val="center"/>
        <w:rPr>
          <w:sz w:val="16"/>
          <w:szCs w:val="16"/>
        </w:rPr>
      </w:pPr>
      <w:r w:rsidRPr="00F11B90">
        <w:rPr>
          <w:sz w:val="16"/>
          <w:szCs w:val="16"/>
        </w:rPr>
        <w:t xml:space="preserve">(Between the hours of 09:00 and 17:30 </w:t>
      </w:r>
      <w:r>
        <w:rPr>
          <w:sz w:val="16"/>
          <w:szCs w:val="16"/>
        </w:rPr>
        <w:t>GMT</w:t>
      </w:r>
      <w:r w:rsidRPr="00F11B90">
        <w:rPr>
          <w:sz w:val="16"/>
          <w:szCs w:val="16"/>
        </w:rPr>
        <w:t>)</w:t>
      </w:r>
    </w:p>
    <w:p w:rsidR="00FD518E" w:rsidRDefault="00FD518E" w:rsidP="00FD518E">
      <w:pPr>
        <w:tabs>
          <w:tab w:val="left" w:pos="1823"/>
        </w:tabs>
        <w:autoSpaceDE w:val="0"/>
        <w:spacing w:after="0" w:line="240" w:lineRule="auto"/>
        <w:jc w:val="center"/>
        <w:rPr>
          <w:sz w:val="16"/>
          <w:szCs w:val="16"/>
        </w:rPr>
      </w:pPr>
    </w:p>
    <w:p w:rsidR="00FD518E" w:rsidRDefault="00FD518E" w:rsidP="00FD518E">
      <w:pPr>
        <w:tabs>
          <w:tab w:val="left" w:pos="1823"/>
        </w:tabs>
        <w:autoSpaceDE w:val="0"/>
        <w:spacing w:after="0" w:line="240" w:lineRule="auto"/>
        <w:jc w:val="center"/>
        <w:rPr>
          <w:sz w:val="16"/>
          <w:szCs w:val="16"/>
        </w:rPr>
      </w:pPr>
      <w:r>
        <w:rPr>
          <w:sz w:val="16"/>
          <w:szCs w:val="16"/>
        </w:rPr>
        <w:t>or</w:t>
      </w:r>
    </w:p>
    <w:p w:rsidR="00FD518E" w:rsidRDefault="00FD518E" w:rsidP="00FD518E">
      <w:pPr>
        <w:tabs>
          <w:tab w:val="left" w:pos="1823"/>
        </w:tabs>
        <w:autoSpaceDE w:val="0"/>
        <w:spacing w:after="0" w:line="240" w:lineRule="auto"/>
        <w:jc w:val="center"/>
        <w:rPr>
          <w:sz w:val="16"/>
          <w:szCs w:val="16"/>
        </w:rPr>
      </w:pPr>
    </w:p>
    <w:p w:rsidR="00FD518E" w:rsidRDefault="00FD518E" w:rsidP="00FD518E">
      <w:pPr>
        <w:tabs>
          <w:tab w:val="left" w:pos="1823"/>
        </w:tabs>
        <w:autoSpaceDE w:val="0"/>
        <w:spacing w:after="0" w:line="240" w:lineRule="auto"/>
        <w:jc w:val="center"/>
        <w:rPr>
          <w:sz w:val="16"/>
          <w:szCs w:val="16"/>
        </w:rPr>
      </w:pPr>
      <w:r>
        <w:rPr>
          <w:sz w:val="16"/>
          <w:szCs w:val="16"/>
        </w:rPr>
        <w:t>Email</w:t>
      </w:r>
    </w:p>
    <w:p w:rsidR="00FD518E" w:rsidRPr="00F11B90" w:rsidRDefault="00621EF8" w:rsidP="00FD518E">
      <w:pPr>
        <w:tabs>
          <w:tab w:val="left" w:pos="1823"/>
        </w:tabs>
        <w:autoSpaceDE w:val="0"/>
        <w:spacing w:after="0" w:line="240" w:lineRule="auto"/>
        <w:jc w:val="center"/>
        <w:rPr>
          <w:b/>
          <w:sz w:val="48"/>
          <w:szCs w:val="48"/>
        </w:rPr>
      </w:pPr>
      <w:hyperlink r:id="rId5" w:history="1">
        <w:r w:rsidR="00FD518E" w:rsidRPr="0079702E">
          <w:rPr>
            <w:rStyle w:val="Hyperlink"/>
            <w:b/>
            <w:sz w:val="48"/>
            <w:szCs w:val="48"/>
          </w:rPr>
          <w:t>sales@viamed.co.uk</w:t>
        </w:r>
      </w:hyperlink>
    </w:p>
    <w:p w:rsidR="00FD518E" w:rsidRPr="00F11B90" w:rsidRDefault="00FD518E" w:rsidP="00FD518E">
      <w:r w:rsidRPr="00F11B90">
        <w:br/>
        <w:t>We look forward to hearing from you.</w:t>
      </w:r>
    </w:p>
    <w:p w:rsidR="00FD518E" w:rsidRPr="00F11B90" w:rsidRDefault="00FD518E" w:rsidP="00FD518E">
      <w:pPr>
        <w:rPr>
          <w:b/>
        </w:rPr>
      </w:pPr>
      <w:r w:rsidRPr="00F11B90">
        <w:rPr>
          <w:b/>
        </w:rPr>
        <w:t>--------------------------------------- To Here, your usual signature should be below  --------------------------</w:t>
      </w:r>
    </w:p>
    <w:p w:rsidR="00126606" w:rsidRDefault="00126606"/>
    <w:sectPr w:rsidR="0012660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DI3MrAwNzAzMzdV0lEKTi0uzszPAykwrAUA/pgzaSwAAAA="/>
  </w:docVars>
  <w:rsids>
    <w:rsidRoot w:val="00FD518E"/>
    <w:rsid w:val="00126606"/>
    <w:rsid w:val="00621EF8"/>
    <w:rsid w:val="00FD5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518E"/>
    <w:pPr>
      <w:suppressAutoHyphens/>
    </w:pPr>
    <w:rPr>
      <w:rFonts w:ascii="Arial" w:eastAsia="Calibri" w:hAnsi="Arial" w:cs="Arial"/>
      <w:bCs/>
      <w:sz w:val="20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FD518E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518E"/>
    <w:pPr>
      <w:suppressAutoHyphens/>
    </w:pPr>
    <w:rPr>
      <w:rFonts w:ascii="Arial" w:eastAsia="Calibri" w:hAnsi="Arial" w:cs="Arial"/>
      <w:bCs/>
      <w:sz w:val="20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FD518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sales@viamed.co.uk?subject=R-23V%20Information%20Reques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7</Words>
  <Characters>1351</Characters>
  <Application>Microsoft Office Word</Application>
  <DocSecurity>0</DocSecurity>
  <Lines>11</Lines>
  <Paragraphs>3</Paragraphs>
  <ScaleCrop>false</ScaleCrop>
  <Company/>
  <LinksUpToDate>false</LinksUpToDate>
  <CharactersWithSpaces>15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20</dc:creator>
  <cp:lastModifiedBy>220</cp:lastModifiedBy>
  <cp:revision>2</cp:revision>
  <dcterms:created xsi:type="dcterms:W3CDTF">2019-05-21T15:10:00Z</dcterms:created>
  <dcterms:modified xsi:type="dcterms:W3CDTF">2019-05-21T15:10:00Z</dcterms:modified>
</cp:coreProperties>
</file>